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B4ED1" w14:textId="77777777" w:rsidR="00AD7E0D" w:rsidRDefault="00AD7E0D">
      <w:r>
        <w:t xml:space="preserve">In the tables below you will see various ways you can use your Send to Donorfy email address (S2D) and the outcomes for each type. </w:t>
      </w:r>
    </w:p>
    <w:p w14:paraId="49AC56D2" w14:textId="424398D7" w:rsidR="0044206B" w:rsidRDefault="00AD7E0D">
      <w:r>
        <w:t>The tables are split by the number of email addresses being sent to.</w:t>
      </w:r>
    </w:p>
    <w:p w14:paraId="4BE016C3" w14:textId="0AA3C0FE" w:rsidR="0044206B" w:rsidRPr="00704B6E" w:rsidRDefault="00833C30">
      <w:pPr>
        <w:rPr>
          <w:b/>
          <w:bCs/>
        </w:rPr>
      </w:pPr>
      <w:r w:rsidRPr="00704B6E">
        <w:rPr>
          <w:b/>
          <w:bCs/>
        </w:rPr>
        <w:t>Single email recipient</w:t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  <w:gridCol w:w="5296"/>
      </w:tblGrid>
      <w:tr w:rsidR="00833C30" w14:paraId="39427648" w14:textId="77777777" w:rsidTr="00610BA5">
        <w:tc>
          <w:tcPr>
            <w:tcW w:w="2254" w:type="dxa"/>
          </w:tcPr>
          <w:p w14:paraId="05DCFE3C" w14:textId="77777777" w:rsidR="00833C30" w:rsidRDefault="00833C30" w:rsidP="00610BA5"/>
        </w:tc>
        <w:tc>
          <w:tcPr>
            <w:tcW w:w="2254" w:type="dxa"/>
          </w:tcPr>
          <w:p w14:paraId="0A1202F7" w14:textId="77777777" w:rsidR="00833C30" w:rsidRPr="009F67FD" w:rsidRDefault="00833C30" w:rsidP="00610BA5">
            <w:pPr>
              <w:rPr>
                <w:b/>
                <w:bCs/>
              </w:rPr>
            </w:pPr>
            <w:r w:rsidRPr="009F67FD">
              <w:rPr>
                <w:b/>
                <w:bCs/>
              </w:rPr>
              <w:t>To</w:t>
            </w:r>
          </w:p>
        </w:tc>
        <w:tc>
          <w:tcPr>
            <w:tcW w:w="2254" w:type="dxa"/>
          </w:tcPr>
          <w:p w14:paraId="700875ED" w14:textId="77777777" w:rsidR="00833C30" w:rsidRPr="009F67FD" w:rsidRDefault="00833C30" w:rsidP="00610BA5">
            <w:pPr>
              <w:rPr>
                <w:b/>
                <w:bCs/>
              </w:rPr>
            </w:pPr>
            <w:r w:rsidRPr="009F67FD">
              <w:rPr>
                <w:b/>
                <w:bCs/>
              </w:rPr>
              <w:t>CC</w:t>
            </w:r>
          </w:p>
        </w:tc>
        <w:tc>
          <w:tcPr>
            <w:tcW w:w="2254" w:type="dxa"/>
          </w:tcPr>
          <w:p w14:paraId="0FA0E7C8" w14:textId="77777777" w:rsidR="00833C30" w:rsidRPr="009F67FD" w:rsidRDefault="00833C30" w:rsidP="00610BA5">
            <w:pPr>
              <w:rPr>
                <w:b/>
                <w:bCs/>
              </w:rPr>
            </w:pPr>
            <w:r w:rsidRPr="009F67FD">
              <w:rPr>
                <w:b/>
                <w:bCs/>
              </w:rPr>
              <w:t>BCC</w:t>
            </w:r>
          </w:p>
        </w:tc>
        <w:tc>
          <w:tcPr>
            <w:tcW w:w="5296" w:type="dxa"/>
          </w:tcPr>
          <w:p w14:paraId="2AE89FAD" w14:textId="058AE97E" w:rsidR="00833C30" w:rsidRPr="00704B6E" w:rsidRDefault="00704B6E" w:rsidP="00610BA5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Outcome</w:t>
            </w:r>
          </w:p>
        </w:tc>
      </w:tr>
      <w:tr w:rsidR="00833C30" w14:paraId="15A31282" w14:textId="77777777" w:rsidTr="00610BA5">
        <w:tc>
          <w:tcPr>
            <w:tcW w:w="2254" w:type="dxa"/>
          </w:tcPr>
          <w:p w14:paraId="45C0781B" w14:textId="56AE9886" w:rsidR="00833C30" w:rsidRDefault="009F67FD" w:rsidP="00610BA5">
            <w:r>
              <w:t>Email A</w:t>
            </w:r>
          </w:p>
        </w:tc>
        <w:tc>
          <w:tcPr>
            <w:tcW w:w="2254" w:type="dxa"/>
          </w:tcPr>
          <w:p w14:paraId="03CC7662" w14:textId="4791172D" w:rsidR="00833C30" w:rsidRDefault="00833C30" w:rsidP="00610BA5">
            <w:r>
              <w:t>Recipient</w:t>
            </w:r>
          </w:p>
        </w:tc>
        <w:tc>
          <w:tcPr>
            <w:tcW w:w="2254" w:type="dxa"/>
          </w:tcPr>
          <w:p w14:paraId="55E64785" w14:textId="3CCDC1D7" w:rsidR="00833C30" w:rsidRDefault="009F67FD" w:rsidP="00610BA5">
            <w:r>
              <w:t>S2D</w:t>
            </w:r>
          </w:p>
        </w:tc>
        <w:tc>
          <w:tcPr>
            <w:tcW w:w="2254" w:type="dxa"/>
          </w:tcPr>
          <w:p w14:paraId="7E52A2D0" w14:textId="6FCD4D08" w:rsidR="00833C30" w:rsidRDefault="00833C30" w:rsidP="00610BA5"/>
        </w:tc>
        <w:tc>
          <w:tcPr>
            <w:tcW w:w="5296" w:type="dxa"/>
          </w:tcPr>
          <w:p w14:paraId="433CFC2D" w14:textId="4E86EB62" w:rsidR="00833C30" w:rsidRPr="004054A2" w:rsidRDefault="009F67FD" w:rsidP="00610BA5">
            <w:r w:rsidRPr="004054A2">
              <w:t>W</w:t>
            </w:r>
            <w:r w:rsidR="00833C30" w:rsidRPr="004054A2">
              <w:t>ill be received on Recipient</w:t>
            </w:r>
            <w:r w:rsidRPr="004054A2">
              <w:t>’s</w:t>
            </w:r>
            <w:r w:rsidR="00833C30" w:rsidRPr="004054A2">
              <w:t xml:space="preserve"> Timeline</w:t>
            </w:r>
          </w:p>
        </w:tc>
      </w:tr>
      <w:tr w:rsidR="00833C30" w14:paraId="6BF76CA1" w14:textId="77777777" w:rsidTr="00610BA5">
        <w:tc>
          <w:tcPr>
            <w:tcW w:w="2254" w:type="dxa"/>
          </w:tcPr>
          <w:p w14:paraId="2C09B5A2" w14:textId="720F628A" w:rsidR="00833C30" w:rsidRDefault="009F67FD" w:rsidP="00610BA5">
            <w:r>
              <w:t>Email B</w:t>
            </w:r>
          </w:p>
        </w:tc>
        <w:tc>
          <w:tcPr>
            <w:tcW w:w="2254" w:type="dxa"/>
          </w:tcPr>
          <w:p w14:paraId="0B89C85E" w14:textId="2432E746" w:rsidR="00833C30" w:rsidRDefault="00833C30" w:rsidP="00610BA5">
            <w:r>
              <w:t>Recipient</w:t>
            </w:r>
          </w:p>
        </w:tc>
        <w:tc>
          <w:tcPr>
            <w:tcW w:w="2254" w:type="dxa"/>
          </w:tcPr>
          <w:p w14:paraId="3FD880AF" w14:textId="0A176586" w:rsidR="00833C30" w:rsidRDefault="00833C30" w:rsidP="00610BA5"/>
        </w:tc>
        <w:tc>
          <w:tcPr>
            <w:tcW w:w="2254" w:type="dxa"/>
          </w:tcPr>
          <w:p w14:paraId="6FCD9ECD" w14:textId="1870D749" w:rsidR="00833C30" w:rsidRDefault="009F67FD" w:rsidP="00610BA5">
            <w:r>
              <w:t>S2D</w:t>
            </w:r>
          </w:p>
        </w:tc>
        <w:tc>
          <w:tcPr>
            <w:tcW w:w="5296" w:type="dxa"/>
          </w:tcPr>
          <w:p w14:paraId="3E520786" w14:textId="4E253CDF" w:rsidR="00833C30" w:rsidRPr="004054A2" w:rsidRDefault="009F67FD" w:rsidP="00610BA5">
            <w:r w:rsidRPr="004054A2">
              <w:t>Will be received on Recipient’s Timeline</w:t>
            </w:r>
          </w:p>
        </w:tc>
      </w:tr>
      <w:tr w:rsidR="009F67FD" w14:paraId="6B56CA62" w14:textId="77777777" w:rsidTr="00610BA5">
        <w:tc>
          <w:tcPr>
            <w:tcW w:w="2254" w:type="dxa"/>
          </w:tcPr>
          <w:p w14:paraId="545685A4" w14:textId="16227F1B" w:rsidR="009F67FD" w:rsidRDefault="009F67FD" w:rsidP="00610BA5">
            <w:r>
              <w:t>Email C</w:t>
            </w:r>
          </w:p>
        </w:tc>
        <w:tc>
          <w:tcPr>
            <w:tcW w:w="2254" w:type="dxa"/>
          </w:tcPr>
          <w:p w14:paraId="1651D8DF" w14:textId="6132517F" w:rsidR="009F67FD" w:rsidRDefault="009F67FD" w:rsidP="00610BA5">
            <w:r>
              <w:t>S2D</w:t>
            </w:r>
          </w:p>
        </w:tc>
        <w:tc>
          <w:tcPr>
            <w:tcW w:w="2254" w:type="dxa"/>
          </w:tcPr>
          <w:p w14:paraId="5CF992E4" w14:textId="6C2F18BC" w:rsidR="009F67FD" w:rsidRDefault="009F67FD" w:rsidP="00610BA5">
            <w:r>
              <w:t>Recipient</w:t>
            </w:r>
          </w:p>
        </w:tc>
        <w:tc>
          <w:tcPr>
            <w:tcW w:w="2254" w:type="dxa"/>
          </w:tcPr>
          <w:p w14:paraId="6D85114A" w14:textId="77777777" w:rsidR="009F67FD" w:rsidRDefault="009F67FD" w:rsidP="00610BA5"/>
        </w:tc>
        <w:tc>
          <w:tcPr>
            <w:tcW w:w="5296" w:type="dxa"/>
          </w:tcPr>
          <w:p w14:paraId="24F52345" w14:textId="5E7315A4" w:rsidR="009F67FD" w:rsidRPr="004054A2" w:rsidRDefault="009F67FD" w:rsidP="00610BA5">
            <w:r w:rsidRPr="004054A2">
              <w:t xml:space="preserve">Will be received on Recipient’s Timeline </w:t>
            </w:r>
            <w:r w:rsidRPr="004054A2">
              <w:rPr>
                <w:b/>
                <w:bCs/>
              </w:rPr>
              <w:t xml:space="preserve">and </w:t>
            </w:r>
            <w:r w:rsidRPr="004054A2">
              <w:t>in your Items that need to be reviewed tab in Send to Donorfy</w:t>
            </w:r>
          </w:p>
        </w:tc>
      </w:tr>
      <w:tr w:rsidR="006D377C" w14:paraId="1C15826C" w14:textId="77777777" w:rsidTr="00610BA5">
        <w:tc>
          <w:tcPr>
            <w:tcW w:w="2254" w:type="dxa"/>
          </w:tcPr>
          <w:p w14:paraId="1016D8BD" w14:textId="794E53F7" w:rsidR="006D377C" w:rsidRDefault="006D377C" w:rsidP="00610BA5">
            <w:r>
              <w:t xml:space="preserve">Email </w:t>
            </w:r>
            <w:r w:rsidR="004054A2">
              <w:t>D</w:t>
            </w:r>
          </w:p>
        </w:tc>
        <w:tc>
          <w:tcPr>
            <w:tcW w:w="2254" w:type="dxa"/>
          </w:tcPr>
          <w:p w14:paraId="5785760B" w14:textId="3BB35F95" w:rsidR="006D377C" w:rsidRDefault="006D377C" w:rsidP="00610BA5">
            <w:r>
              <w:t>S2D &amp; Recipient</w:t>
            </w:r>
          </w:p>
        </w:tc>
        <w:tc>
          <w:tcPr>
            <w:tcW w:w="2254" w:type="dxa"/>
          </w:tcPr>
          <w:p w14:paraId="360E645B" w14:textId="77777777" w:rsidR="006D377C" w:rsidRDefault="006D377C" w:rsidP="00610BA5"/>
        </w:tc>
        <w:tc>
          <w:tcPr>
            <w:tcW w:w="2254" w:type="dxa"/>
          </w:tcPr>
          <w:p w14:paraId="612CC129" w14:textId="77777777" w:rsidR="006D377C" w:rsidRDefault="006D377C" w:rsidP="00610BA5"/>
        </w:tc>
        <w:tc>
          <w:tcPr>
            <w:tcW w:w="5296" w:type="dxa"/>
          </w:tcPr>
          <w:p w14:paraId="0CFB3463" w14:textId="749175A3" w:rsidR="006D377C" w:rsidRPr="004054A2" w:rsidRDefault="006D377C" w:rsidP="00610BA5">
            <w:r w:rsidRPr="004054A2">
              <w:t>Will be received on Recipient’s Timeline</w:t>
            </w:r>
          </w:p>
        </w:tc>
      </w:tr>
    </w:tbl>
    <w:p w14:paraId="472F90C9" w14:textId="7A2FACD3" w:rsidR="00833C30" w:rsidRDefault="00833C30"/>
    <w:p w14:paraId="12061AC8" w14:textId="3A7A3555" w:rsidR="009F67FD" w:rsidRDefault="00E41CF1" w:rsidP="009F67FD">
      <w:r>
        <w:t>*I</w:t>
      </w:r>
      <w:r w:rsidR="00704B6E">
        <w:t xml:space="preserve">f the </w:t>
      </w:r>
      <w:r>
        <w:t xml:space="preserve">recipient’s </w:t>
      </w:r>
      <w:r w:rsidR="00704B6E">
        <w:t>email address is not matched to a constituent in Donorfy it will be located in your Items that needs to be reviewed tab in Send to Donorfy</w:t>
      </w:r>
    </w:p>
    <w:p w14:paraId="2AA565AD" w14:textId="4AD5236D" w:rsidR="00704B6E" w:rsidRDefault="00704B6E" w:rsidP="009F67FD">
      <w:r>
        <w:t>*Email C’s item in the needs to be reviewed tab in Send to Donorfy will be the Send to Donorfy email address and therefore can be deleted.</w:t>
      </w:r>
    </w:p>
    <w:p w14:paraId="51D7F0F8" w14:textId="77777777" w:rsidR="00704B6E" w:rsidRDefault="00704B6E" w:rsidP="009F67FD"/>
    <w:p w14:paraId="549447BF" w14:textId="5A7BE6F7" w:rsidR="00833C30" w:rsidRPr="00704B6E" w:rsidRDefault="009F67FD">
      <w:pPr>
        <w:rPr>
          <w:b/>
          <w:bCs/>
        </w:rPr>
      </w:pPr>
      <w:r w:rsidRPr="00704B6E">
        <w:rPr>
          <w:b/>
          <w:bCs/>
        </w:rPr>
        <w:t>Two email recipients</w:t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  <w:gridCol w:w="5296"/>
      </w:tblGrid>
      <w:tr w:rsidR="009F67FD" w14:paraId="3A56A021" w14:textId="77777777" w:rsidTr="00610BA5">
        <w:tc>
          <w:tcPr>
            <w:tcW w:w="2254" w:type="dxa"/>
          </w:tcPr>
          <w:p w14:paraId="051FEE13" w14:textId="77777777" w:rsidR="009F67FD" w:rsidRDefault="009F67FD" w:rsidP="00610BA5"/>
        </w:tc>
        <w:tc>
          <w:tcPr>
            <w:tcW w:w="2254" w:type="dxa"/>
          </w:tcPr>
          <w:p w14:paraId="34FCFF62" w14:textId="77777777" w:rsidR="009F67FD" w:rsidRPr="00704B6E" w:rsidRDefault="009F67FD" w:rsidP="00610BA5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To</w:t>
            </w:r>
          </w:p>
        </w:tc>
        <w:tc>
          <w:tcPr>
            <w:tcW w:w="2254" w:type="dxa"/>
          </w:tcPr>
          <w:p w14:paraId="68DE1A15" w14:textId="77777777" w:rsidR="009F67FD" w:rsidRPr="00704B6E" w:rsidRDefault="009F67FD" w:rsidP="00610BA5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CC</w:t>
            </w:r>
          </w:p>
        </w:tc>
        <w:tc>
          <w:tcPr>
            <w:tcW w:w="2254" w:type="dxa"/>
          </w:tcPr>
          <w:p w14:paraId="2B9B7C69" w14:textId="77777777" w:rsidR="009F67FD" w:rsidRPr="00704B6E" w:rsidRDefault="009F67FD" w:rsidP="00610BA5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BCC</w:t>
            </w:r>
          </w:p>
        </w:tc>
        <w:tc>
          <w:tcPr>
            <w:tcW w:w="5296" w:type="dxa"/>
          </w:tcPr>
          <w:p w14:paraId="07008763" w14:textId="69E6BC5D" w:rsidR="009F67FD" w:rsidRDefault="00704B6E" w:rsidP="00610BA5">
            <w:r w:rsidRPr="00704B6E">
              <w:rPr>
                <w:b/>
                <w:bCs/>
              </w:rPr>
              <w:t>Outcome</w:t>
            </w:r>
          </w:p>
        </w:tc>
      </w:tr>
      <w:tr w:rsidR="009F67FD" w14:paraId="623D6F86" w14:textId="77777777" w:rsidTr="00610BA5">
        <w:tc>
          <w:tcPr>
            <w:tcW w:w="2254" w:type="dxa"/>
          </w:tcPr>
          <w:p w14:paraId="2849F08D" w14:textId="24D83D1F" w:rsidR="009F67FD" w:rsidRDefault="00704B6E" w:rsidP="00610BA5">
            <w:r>
              <w:t>Email A</w:t>
            </w:r>
          </w:p>
        </w:tc>
        <w:tc>
          <w:tcPr>
            <w:tcW w:w="2254" w:type="dxa"/>
          </w:tcPr>
          <w:p w14:paraId="379E0D8A" w14:textId="0A9212CA" w:rsidR="009F67FD" w:rsidRDefault="009F67FD" w:rsidP="00610BA5">
            <w:r>
              <w:t>Recipient A</w:t>
            </w:r>
          </w:p>
        </w:tc>
        <w:tc>
          <w:tcPr>
            <w:tcW w:w="2254" w:type="dxa"/>
          </w:tcPr>
          <w:p w14:paraId="457A4970" w14:textId="18D5E6E8" w:rsidR="009F67FD" w:rsidRDefault="009F67FD" w:rsidP="00610BA5">
            <w:r>
              <w:t>Recipient B</w:t>
            </w:r>
          </w:p>
        </w:tc>
        <w:tc>
          <w:tcPr>
            <w:tcW w:w="2254" w:type="dxa"/>
          </w:tcPr>
          <w:p w14:paraId="7F603383" w14:textId="4E66DFA3" w:rsidR="009F67FD" w:rsidRDefault="009F67FD" w:rsidP="00610BA5">
            <w:r>
              <w:t>S2D</w:t>
            </w:r>
          </w:p>
        </w:tc>
        <w:tc>
          <w:tcPr>
            <w:tcW w:w="5296" w:type="dxa"/>
          </w:tcPr>
          <w:p w14:paraId="28A52306" w14:textId="1D47A570" w:rsidR="009F67FD" w:rsidRPr="004054A2" w:rsidRDefault="008B3732" w:rsidP="00610BA5">
            <w:r w:rsidRPr="004054A2">
              <w:t>Will be received on Recipient A’s Timeline</w:t>
            </w:r>
            <w:r w:rsidR="00794BFA" w:rsidRPr="004054A2">
              <w:t xml:space="preserve"> only</w:t>
            </w:r>
          </w:p>
        </w:tc>
      </w:tr>
      <w:tr w:rsidR="009F67FD" w14:paraId="0D8FAC7B" w14:textId="77777777" w:rsidTr="00610BA5">
        <w:tc>
          <w:tcPr>
            <w:tcW w:w="2254" w:type="dxa"/>
          </w:tcPr>
          <w:p w14:paraId="201333D8" w14:textId="43B91A36" w:rsidR="009F67FD" w:rsidRDefault="00704B6E" w:rsidP="00610BA5">
            <w:r>
              <w:t>Email B</w:t>
            </w:r>
          </w:p>
        </w:tc>
        <w:tc>
          <w:tcPr>
            <w:tcW w:w="2254" w:type="dxa"/>
          </w:tcPr>
          <w:p w14:paraId="1BB8B80B" w14:textId="03FD0A8D" w:rsidR="009F67FD" w:rsidRDefault="009F67FD" w:rsidP="00610BA5">
            <w:r>
              <w:t>Recipient A</w:t>
            </w:r>
          </w:p>
        </w:tc>
        <w:tc>
          <w:tcPr>
            <w:tcW w:w="2254" w:type="dxa"/>
          </w:tcPr>
          <w:p w14:paraId="187937EB" w14:textId="03190681" w:rsidR="009F67FD" w:rsidRDefault="009F67FD" w:rsidP="00610BA5">
            <w:r>
              <w:t>S2D</w:t>
            </w:r>
          </w:p>
        </w:tc>
        <w:tc>
          <w:tcPr>
            <w:tcW w:w="2254" w:type="dxa"/>
          </w:tcPr>
          <w:p w14:paraId="7D62F581" w14:textId="0F106FC7" w:rsidR="009F67FD" w:rsidRDefault="009F67FD" w:rsidP="00610BA5">
            <w:r>
              <w:t>Recipient B</w:t>
            </w:r>
          </w:p>
        </w:tc>
        <w:tc>
          <w:tcPr>
            <w:tcW w:w="5296" w:type="dxa"/>
          </w:tcPr>
          <w:p w14:paraId="58714C79" w14:textId="1260EFC5" w:rsidR="009F67FD" w:rsidRPr="004054A2" w:rsidRDefault="008B3732" w:rsidP="00610BA5">
            <w:r w:rsidRPr="004054A2">
              <w:t>Will be received on Recipient A’s Timeline</w:t>
            </w:r>
            <w:r w:rsidR="00794BFA" w:rsidRPr="004054A2">
              <w:t xml:space="preserve"> only</w:t>
            </w:r>
          </w:p>
        </w:tc>
      </w:tr>
      <w:tr w:rsidR="009F67FD" w14:paraId="289BD11B" w14:textId="77777777" w:rsidTr="00610BA5">
        <w:tc>
          <w:tcPr>
            <w:tcW w:w="2254" w:type="dxa"/>
          </w:tcPr>
          <w:p w14:paraId="28A333E6" w14:textId="4566AF70" w:rsidR="009F67FD" w:rsidRDefault="00704B6E" w:rsidP="00610BA5">
            <w:r>
              <w:t>Email C</w:t>
            </w:r>
          </w:p>
        </w:tc>
        <w:tc>
          <w:tcPr>
            <w:tcW w:w="2254" w:type="dxa"/>
          </w:tcPr>
          <w:p w14:paraId="180AD21A" w14:textId="721B2733" w:rsidR="009F67FD" w:rsidRDefault="009F67FD" w:rsidP="00610BA5">
            <w:r>
              <w:t>Recipient A</w:t>
            </w:r>
          </w:p>
        </w:tc>
        <w:tc>
          <w:tcPr>
            <w:tcW w:w="2254" w:type="dxa"/>
          </w:tcPr>
          <w:p w14:paraId="722AF739" w14:textId="0FE172FE" w:rsidR="009F67FD" w:rsidRDefault="009F67FD" w:rsidP="00610BA5">
            <w:r>
              <w:t>S2D &amp; Recipient B</w:t>
            </w:r>
          </w:p>
        </w:tc>
        <w:tc>
          <w:tcPr>
            <w:tcW w:w="2254" w:type="dxa"/>
          </w:tcPr>
          <w:p w14:paraId="755B465B" w14:textId="77777777" w:rsidR="009F67FD" w:rsidRDefault="009F67FD" w:rsidP="00610BA5"/>
        </w:tc>
        <w:tc>
          <w:tcPr>
            <w:tcW w:w="5296" w:type="dxa"/>
          </w:tcPr>
          <w:p w14:paraId="49A70C9D" w14:textId="1B32541B" w:rsidR="009F67FD" w:rsidRPr="004054A2" w:rsidRDefault="008B3732" w:rsidP="00610BA5">
            <w:r w:rsidRPr="004054A2">
              <w:t>Will be received on Recipient A’s Timeline</w:t>
            </w:r>
            <w:r w:rsidR="00794BFA" w:rsidRPr="004054A2">
              <w:t xml:space="preserve"> only</w:t>
            </w:r>
          </w:p>
        </w:tc>
      </w:tr>
      <w:tr w:rsidR="004054A2" w14:paraId="689A23C4" w14:textId="77777777" w:rsidTr="00610BA5">
        <w:tc>
          <w:tcPr>
            <w:tcW w:w="2254" w:type="dxa"/>
          </w:tcPr>
          <w:p w14:paraId="25DA2A41" w14:textId="500F2937" w:rsidR="004054A2" w:rsidRPr="004054A2" w:rsidRDefault="004054A2" w:rsidP="004054A2">
            <w:r w:rsidRPr="004054A2">
              <w:t xml:space="preserve">Email </w:t>
            </w:r>
            <w:r>
              <w:t>D</w:t>
            </w:r>
          </w:p>
        </w:tc>
        <w:tc>
          <w:tcPr>
            <w:tcW w:w="2254" w:type="dxa"/>
          </w:tcPr>
          <w:p w14:paraId="3D93C18D" w14:textId="23F5BED1" w:rsidR="004054A2" w:rsidRDefault="004054A2" w:rsidP="004054A2">
            <w:r>
              <w:t>S2D</w:t>
            </w:r>
          </w:p>
        </w:tc>
        <w:tc>
          <w:tcPr>
            <w:tcW w:w="2254" w:type="dxa"/>
          </w:tcPr>
          <w:p w14:paraId="68751211" w14:textId="25A60D34" w:rsidR="004054A2" w:rsidRDefault="004054A2" w:rsidP="004054A2">
            <w:r>
              <w:t>Recipient A</w:t>
            </w:r>
          </w:p>
        </w:tc>
        <w:tc>
          <w:tcPr>
            <w:tcW w:w="2254" w:type="dxa"/>
          </w:tcPr>
          <w:p w14:paraId="6E42F9D4" w14:textId="6E553CFC" w:rsidR="004054A2" w:rsidRDefault="004054A2" w:rsidP="004054A2">
            <w:r>
              <w:t>Recipient B</w:t>
            </w:r>
          </w:p>
        </w:tc>
        <w:tc>
          <w:tcPr>
            <w:tcW w:w="5296" w:type="dxa"/>
          </w:tcPr>
          <w:p w14:paraId="1A772A30" w14:textId="5711791F" w:rsidR="004054A2" w:rsidRPr="004054A2" w:rsidRDefault="004054A2" w:rsidP="004054A2">
            <w:r w:rsidRPr="004054A2">
              <w:t xml:space="preserve">Will be received on Recipient A’s Timeline </w:t>
            </w:r>
            <w:r w:rsidRPr="004054A2">
              <w:rPr>
                <w:b/>
                <w:bCs/>
              </w:rPr>
              <w:t xml:space="preserve">and </w:t>
            </w:r>
            <w:r w:rsidRPr="004054A2">
              <w:t>in your Items that needs to be reviewed tab in Send to Donorfy</w:t>
            </w:r>
          </w:p>
        </w:tc>
      </w:tr>
      <w:tr w:rsidR="004054A2" w14:paraId="501155A0" w14:textId="77777777" w:rsidTr="00641CBE">
        <w:tc>
          <w:tcPr>
            <w:tcW w:w="14312" w:type="dxa"/>
            <w:gridSpan w:val="5"/>
          </w:tcPr>
          <w:p w14:paraId="183BFACD" w14:textId="77777777" w:rsidR="004054A2" w:rsidRPr="004054A2" w:rsidRDefault="004054A2" w:rsidP="004054A2"/>
        </w:tc>
      </w:tr>
      <w:tr w:rsidR="004054A2" w14:paraId="2D563BFA" w14:textId="77777777" w:rsidTr="00610BA5">
        <w:tc>
          <w:tcPr>
            <w:tcW w:w="2254" w:type="dxa"/>
          </w:tcPr>
          <w:p w14:paraId="6CF8FDBA" w14:textId="3601A642" w:rsidR="004054A2" w:rsidRDefault="004054A2" w:rsidP="004054A2">
            <w:r>
              <w:t>Email E</w:t>
            </w:r>
          </w:p>
        </w:tc>
        <w:tc>
          <w:tcPr>
            <w:tcW w:w="2254" w:type="dxa"/>
          </w:tcPr>
          <w:p w14:paraId="272AA855" w14:textId="0A2EDF1A" w:rsidR="004054A2" w:rsidRDefault="004054A2" w:rsidP="004054A2">
            <w:r>
              <w:t>Recipient A &amp; B</w:t>
            </w:r>
          </w:p>
        </w:tc>
        <w:tc>
          <w:tcPr>
            <w:tcW w:w="2254" w:type="dxa"/>
          </w:tcPr>
          <w:p w14:paraId="2A887DC0" w14:textId="1543D7E7" w:rsidR="004054A2" w:rsidRDefault="004054A2" w:rsidP="004054A2">
            <w:r>
              <w:t>S2D</w:t>
            </w:r>
          </w:p>
        </w:tc>
        <w:tc>
          <w:tcPr>
            <w:tcW w:w="2254" w:type="dxa"/>
          </w:tcPr>
          <w:p w14:paraId="514D036B" w14:textId="77777777" w:rsidR="004054A2" w:rsidRDefault="004054A2" w:rsidP="004054A2"/>
        </w:tc>
        <w:tc>
          <w:tcPr>
            <w:tcW w:w="5296" w:type="dxa"/>
          </w:tcPr>
          <w:p w14:paraId="12890374" w14:textId="6A4469C2" w:rsidR="004054A2" w:rsidRPr="004054A2" w:rsidRDefault="004054A2" w:rsidP="004054A2">
            <w:r w:rsidRPr="004054A2">
              <w:t>Will be received on Recipient A and B’s Timeline</w:t>
            </w:r>
          </w:p>
        </w:tc>
      </w:tr>
      <w:tr w:rsidR="004054A2" w14:paraId="177FAC70" w14:textId="77777777" w:rsidTr="00610BA5">
        <w:tc>
          <w:tcPr>
            <w:tcW w:w="2254" w:type="dxa"/>
          </w:tcPr>
          <w:p w14:paraId="73FE6DFB" w14:textId="4898C227" w:rsidR="004054A2" w:rsidRDefault="004054A2" w:rsidP="004054A2">
            <w:r>
              <w:t>Email F</w:t>
            </w:r>
          </w:p>
        </w:tc>
        <w:tc>
          <w:tcPr>
            <w:tcW w:w="2254" w:type="dxa"/>
          </w:tcPr>
          <w:p w14:paraId="02CE26A8" w14:textId="4297A39A" w:rsidR="004054A2" w:rsidRDefault="004054A2" w:rsidP="004054A2">
            <w:r>
              <w:t>Recipient A &amp; B</w:t>
            </w:r>
          </w:p>
        </w:tc>
        <w:tc>
          <w:tcPr>
            <w:tcW w:w="2254" w:type="dxa"/>
          </w:tcPr>
          <w:p w14:paraId="39ADAE82" w14:textId="77777777" w:rsidR="004054A2" w:rsidRDefault="004054A2" w:rsidP="004054A2"/>
        </w:tc>
        <w:tc>
          <w:tcPr>
            <w:tcW w:w="2254" w:type="dxa"/>
          </w:tcPr>
          <w:p w14:paraId="570C82E6" w14:textId="019AC818" w:rsidR="004054A2" w:rsidRDefault="004054A2" w:rsidP="004054A2">
            <w:r>
              <w:t>S2D</w:t>
            </w:r>
          </w:p>
        </w:tc>
        <w:tc>
          <w:tcPr>
            <w:tcW w:w="5296" w:type="dxa"/>
          </w:tcPr>
          <w:p w14:paraId="1606A1F3" w14:textId="52277446" w:rsidR="004054A2" w:rsidRPr="004054A2" w:rsidRDefault="004054A2" w:rsidP="004054A2">
            <w:r w:rsidRPr="004054A2">
              <w:t>Will be received on Recipient A and B’s Timeline</w:t>
            </w:r>
          </w:p>
        </w:tc>
      </w:tr>
      <w:tr w:rsidR="004054A2" w14:paraId="54E0A496" w14:textId="77777777" w:rsidTr="00610BA5">
        <w:tc>
          <w:tcPr>
            <w:tcW w:w="2254" w:type="dxa"/>
          </w:tcPr>
          <w:p w14:paraId="645490BB" w14:textId="225C7E9C" w:rsidR="004054A2" w:rsidRDefault="004054A2" w:rsidP="004054A2">
            <w:r>
              <w:t>Email G</w:t>
            </w:r>
          </w:p>
        </w:tc>
        <w:tc>
          <w:tcPr>
            <w:tcW w:w="2254" w:type="dxa"/>
          </w:tcPr>
          <w:p w14:paraId="1B413ACA" w14:textId="2728CC93" w:rsidR="004054A2" w:rsidRDefault="004054A2" w:rsidP="004054A2">
            <w:r>
              <w:t>S2D</w:t>
            </w:r>
          </w:p>
        </w:tc>
        <w:tc>
          <w:tcPr>
            <w:tcW w:w="2254" w:type="dxa"/>
          </w:tcPr>
          <w:p w14:paraId="30791D98" w14:textId="6D8E39A0" w:rsidR="004054A2" w:rsidRDefault="004054A2" w:rsidP="004054A2">
            <w:r>
              <w:t>Recipient A &amp; B</w:t>
            </w:r>
          </w:p>
        </w:tc>
        <w:tc>
          <w:tcPr>
            <w:tcW w:w="2254" w:type="dxa"/>
          </w:tcPr>
          <w:p w14:paraId="31710B43" w14:textId="1CED871B" w:rsidR="004054A2" w:rsidRDefault="004054A2" w:rsidP="004054A2"/>
        </w:tc>
        <w:tc>
          <w:tcPr>
            <w:tcW w:w="5296" w:type="dxa"/>
          </w:tcPr>
          <w:p w14:paraId="58C9E846" w14:textId="6935D9A8" w:rsidR="004054A2" w:rsidRPr="004054A2" w:rsidRDefault="004054A2" w:rsidP="004054A2">
            <w:r w:rsidRPr="004054A2">
              <w:t>Will be received on Recipient A and B’s Timeline and in your Items that needs to be reviewed tab in Send to Donorfy</w:t>
            </w:r>
          </w:p>
        </w:tc>
      </w:tr>
      <w:tr w:rsidR="004054A2" w14:paraId="2A0C5297" w14:textId="77777777" w:rsidTr="00610BA5">
        <w:tc>
          <w:tcPr>
            <w:tcW w:w="2254" w:type="dxa"/>
          </w:tcPr>
          <w:p w14:paraId="66E459F5" w14:textId="1A073CBB" w:rsidR="004054A2" w:rsidRDefault="004054A2" w:rsidP="004054A2">
            <w:r>
              <w:t>Email H</w:t>
            </w:r>
          </w:p>
        </w:tc>
        <w:tc>
          <w:tcPr>
            <w:tcW w:w="2254" w:type="dxa"/>
          </w:tcPr>
          <w:p w14:paraId="615BF07B" w14:textId="4DF8A580" w:rsidR="004054A2" w:rsidRDefault="004054A2" w:rsidP="004054A2">
            <w:r>
              <w:t>S2D &amp; Recipient A&amp;B</w:t>
            </w:r>
          </w:p>
        </w:tc>
        <w:tc>
          <w:tcPr>
            <w:tcW w:w="2254" w:type="dxa"/>
          </w:tcPr>
          <w:p w14:paraId="1F258EC7" w14:textId="77777777" w:rsidR="004054A2" w:rsidRDefault="004054A2" w:rsidP="004054A2"/>
        </w:tc>
        <w:tc>
          <w:tcPr>
            <w:tcW w:w="2254" w:type="dxa"/>
          </w:tcPr>
          <w:p w14:paraId="7EE337F0" w14:textId="77777777" w:rsidR="004054A2" w:rsidRDefault="004054A2" w:rsidP="004054A2"/>
        </w:tc>
        <w:tc>
          <w:tcPr>
            <w:tcW w:w="5296" w:type="dxa"/>
          </w:tcPr>
          <w:p w14:paraId="6DE5F59C" w14:textId="63CBBA84" w:rsidR="004054A2" w:rsidRPr="004054A2" w:rsidRDefault="004054A2" w:rsidP="004054A2">
            <w:r w:rsidRPr="004054A2">
              <w:t>Will be received on Recipient A and B’s Timeline</w:t>
            </w:r>
          </w:p>
        </w:tc>
      </w:tr>
    </w:tbl>
    <w:p w14:paraId="477E75AC" w14:textId="2DB28121" w:rsidR="009F67FD" w:rsidRDefault="009F67FD"/>
    <w:p w14:paraId="795E35E8" w14:textId="77777777" w:rsidR="00E41CF1" w:rsidRDefault="00E41CF1" w:rsidP="00E41CF1">
      <w:r>
        <w:t>*If the recipient’s email address is not matched to a constituent in Donorfy it will be located in your Items that needs to be reviewed tab in Send to Donorfy</w:t>
      </w:r>
    </w:p>
    <w:p w14:paraId="2E470004" w14:textId="20F53DA1" w:rsidR="00E41CF1" w:rsidRDefault="00E41CF1" w:rsidP="00E41CF1">
      <w:r>
        <w:t xml:space="preserve">*Email </w:t>
      </w:r>
      <w:r w:rsidR="004054A2">
        <w:t>D &amp; G</w:t>
      </w:r>
      <w:r>
        <w:t>’s item in the needs to be reviewed tab in Send to Donorfy will be the Send to Donorfy email address and therefore can be deleted.</w:t>
      </w:r>
    </w:p>
    <w:p w14:paraId="341088D5" w14:textId="77777777" w:rsidR="00E41CF1" w:rsidRDefault="00E41CF1"/>
    <w:p w14:paraId="514824F0" w14:textId="16B301FE" w:rsidR="00833C30" w:rsidRDefault="00833C30">
      <w:pPr>
        <w:rPr>
          <w:b/>
          <w:bCs/>
        </w:rPr>
      </w:pPr>
      <w:r w:rsidRPr="006D377C">
        <w:rPr>
          <w:b/>
          <w:bCs/>
        </w:rPr>
        <w:t xml:space="preserve">Multiple email </w:t>
      </w:r>
      <w:r w:rsidR="00704B6E" w:rsidRPr="006D377C">
        <w:rPr>
          <w:b/>
          <w:bCs/>
        </w:rPr>
        <w:t>recipients</w:t>
      </w:r>
    </w:p>
    <w:p w14:paraId="6C602D2F" w14:textId="40B261F4" w:rsidR="000F0D23" w:rsidRDefault="000F0D23">
      <w:pPr>
        <w:rPr>
          <w:b/>
          <w:bCs/>
        </w:rPr>
      </w:pP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  <w:gridCol w:w="5296"/>
      </w:tblGrid>
      <w:tr w:rsidR="000F0D23" w14:paraId="211E5F9E" w14:textId="77777777" w:rsidTr="000F0D23">
        <w:tc>
          <w:tcPr>
            <w:tcW w:w="2254" w:type="dxa"/>
          </w:tcPr>
          <w:p w14:paraId="2F5FE103" w14:textId="77777777" w:rsidR="000F0D23" w:rsidRDefault="000F0D23" w:rsidP="00610BA5"/>
        </w:tc>
        <w:tc>
          <w:tcPr>
            <w:tcW w:w="2254" w:type="dxa"/>
          </w:tcPr>
          <w:p w14:paraId="0C47F2B4" w14:textId="77777777" w:rsidR="000F0D23" w:rsidRPr="00704B6E" w:rsidRDefault="000F0D23" w:rsidP="00610BA5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To</w:t>
            </w:r>
          </w:p>
        </w:tc>
        <w:tc>
          <w:tcPr>
            <w:tcW w:w="2254" w:type="dxa"/>
          </w:tcPr>
          <w:p w14:paraId="3F36A939" w14:textId="77777777" w:rsidR="000F0D23" w:rsidRPr="00704B6E" w:rsidRDefault="000F0D23" w:rsidP="00610BA5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CC</w:t>
            </w:r>
          </w:p>
        </w:tc>
        <w:tc>
          <w:tcPr>
            <w:tcW w:w="2254" w:type="dxa"/>
          </w:tcPr>
          <w:p w14:paraId="2F06D4A3" w14:textId="77777777" w:rsidR="000F0D23" w:rsidRPr="00704B6E" w:rsidRDefault="000F0D23" w:rsidP="00610BA5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BCC</w:t>
            </w:r>
          </w:p>
        </w:tc>
        <w:tc>
          <w:tcPr>
            <w:tcW w:w="5296" w:type="dxa"/>
          </w:tcPr>
          <w:p w14:paraId="34183E64" w14:textId="77777777" w:rsidR="000F0D23" w:rsidRDefault="000F0D23" w:rsidP="00610BA5">
            <w:r w:rsidRPr="00704B6E">
              <w:rPr>
                <w:b/>
                <w:bCs/>
              </w:rPr>
              <w:t>Outcome</w:t>
            </w:r>
          </w:p>
        </w:tc>
      </w:tr>
      <w:tr w:rsidR="000F0D23" w14:paraId="56BE7F8C" w14:textId="77777777" w:rsidTr="000F0D23">
        <w:tc>
          <w:tcPr>
            <w:tcW w:w="2254" w:type="dxa"/>
          </w:tcPr>
          <w:p w14:paraId="2546E959" w14:textId="77777777" w:rsidR="000F0D23" w:rsidRDefault="000F0D23" w:rsidP="00610BA5">
            <w:r>
              <w:t>Email A</w:t>
            </w:r>
          </w:p>
        </w:tc>
        <w:tc>
          <w:tcPr>
            <w:tcW w:w="2254" w:type="dxa"/>
          </w:tcPr>
          <w:p w14:paraId="2C72B09C" w14:textId="77777777" w:rsidR="000F0D23" w:rsidRDefault="000F0D23" w:rsidP="00610BA5">
            <w:r>
              <w:t>Recipient A</w:t>
            </w:r>
          </w:p>
        </w:tc>
        <w:tc>
          <w:tcPr>
            <w:tcW w:w="2254" w:type="dxa"/>
          </w:tcPr>
          <w:p w14:paraId="46EE09C4" w14:textId="31A302C9" w:rsidR="000F0D23" w:rsidRDefault="000F0D23" w:rsidP="00610BA5">
            <w:r>
              <w:t>Recipient B &amp; C</w:t>
            </w:r>
          </w:p>
        </w:tc>
        <w:tc>
          <w:tcPr>
            <w:tcW w:w="2254" w:type="dxa"/>
          </w:tcPr>
          <w:p w14:paraId="34F98DC7" w14:textId="77777777" w:rsidR="000F0D23" w:rsidRDefault="000F0D23" w:rsidP="00610BA5">
            <w:r>
              <w:t>S2D</w:t>
            </w:r>
          </w:p>
        </w:tc>
        <w:tc>
          <w:tcPr>
            <w:tcW w:w="5296" w:type="dxa"/>
          </w:tcPr>
          <w:p w14:paraId="64C0E282" w14:textId="77777777" w:rsidR="000F0D23" w:rsidRDefault="000F0D23" w:rsidP="00610BA5">
            <w:r>
              <w:t>Will be received on Recipient A’s Timeline only</w:t>
            </w:r>
          </w:p>
        </w:tc>
      </w:tr>
      <w:tr w:rsidR="000F0D23" w14:paraId="66115ED7" w14:textId="77777777" w:rsidTr="000F0D23">
        <w:tc>
          <w:tcPr>
            <w:tcW w:w="2254" w:type="dxa"/>
          </w:tcPr>
          <w:p w14:paraId="65301465" w14:textId="77777777" w:rsidR="000F0D23" w:rsidRDefault="000F0D23" w:rsidP="00610BA5">
            <w:r>
              <w:t>Email B</w:t>
            </w:r>
          </w:p>
        </w:tc>
        <w:tc>
          <w:tcPr>
            <w:tcW w:w="2254" w:type="dxa"/>
          </w:tcPr>
          <w:p w14:paraId="008B4E2C" w14:textId="77777777" w:rsidR="000F0D23" w:rsidRDefault="000F0D23" w:rsidP="00610BA5">
            <w:r>
              <w:t>Recipient A</w:t>
            </w:r>
          </w:p>
        </w:tc>
        <w:tc>
          <w:tcPr>
            <w:tcW w:w="2254" w:type="dxa"/>
          </w:tcPr>
          <w:p w14:paraId="7B429B8A" w14:textId="77777777" w:rsidR="000F0D23" w:rsidRDefault="000F0D23" w:rsidP="00610BA5">
            <w:r>
              <w:t>S2D</w:t>
            </w:r>
          </w:p>
        </w:tc>
        <w:tc>
          <w:tcPr>
            <w:tcW w:w="2254" w:type="dxa"/>
          </w:tcPr>
          <w:p w14:paraId="4555E7C2" w14:textId="67515740" w:rsidR="000F0D23" w:rsidRDefault="000F0D23" w:rsidP="00610BA5">
            <w:r>
              <w:t>Recipient B &amp; C</w:t>
            </w:r>
          </w:p>
        </w:tc>
        <w:tc>
          <w:tcPr>
            <w:tcW w:w="5296" w:type="dxa"/>
          </w:tcPr>
          <w:p w14:paraId="0BA8CEC7" w14:textId="77777777" w:rsidR="000F0D23" w:rsidRDefault="000F0D23" w:rsidP="00610BA5">
            <w:r>
              <w:t>Will be received on Recipient A’s Timeline only</w:t>
            </w:r>
          </w:p>
        </w:tc>
      </w:tr>
      <w:tr w:rsidR="000F0D23" w14:paraId="1DC0D4D2" w14:textId="77777777" w:rsidTr="000F0D23">
        <w:tc>
          <w:tcPr>
            <w:tcW w:w="2254" w:type="dxa"/>
          </w:tcPr>
          <w:p w14:paraId="437040F0" w14:textId="77777777" w:rsidR="000F0D23" w:rsidRDefault="000F0D23" w:rsidP="00610BA5">
            <w:r>
              <w:t>Email C</w:t>
            </w:r>
          </w:p>
        </w:tc>
        <w:tc>
          <w:tcPr>
            <w:tcW w:w="2254" w:type="dxa"/>
          </w:tcPr>
          <w:p w14:paraId="44780111" w14:textId="368D203F" w:rsidR="000F0D23" w:rsidRDefault="000F0D23" w:rsidP="00610BA5">
            <w:r>
              <w:t xml:space="preserve">Recipient A </w:t>
            </w:r>
          </w:p>
        </w:tc>
        <w:tc>
          <w:tcPr>
            <w:tcW w:w="2254" w:type="dxa"/>
          </w:tcPr>
          <w:p w14:paraId="4ACDC6C3" w14:textId="77777777" w:rsidR="000F0D23" w:rsidRDefault="000F0D23" w:rsidP="00610BA5">
            <w:r>
              <w:t>S2D &amp; Recipient B</w:t>
            </w:r>
          </w:p>
        </w:tc>
        <w:tc>
          <w:tcPr>
            <w:tcW w:w="2254" w:type="dxa"/>
          </w:tcPr>
          <w:p w14:paraId="534EFBA8" w14:textId="66A60476" w:rsidR="000F0D23" w:rsidRDefault="000F0D23" w:rsidP="00610BA5">
            <w:r>
              <w:t>Recipient C</w:t>
            </w:r>
          </w:p>
        </w:tc>
        <w:tc>
          <w:tcPr>
            <w:tcW w:w="5296" w:type="dxa"/>
          </w:tcPr>
          <w:p w14:paraId="18194D8D" w14:textId="77777777" w:rsidR="000F0D23" w:rsidRDefault="000F0D23" w:rsidP="00610BA5">
            <w:r>
              <w:t>Will be received on Recipient A’s Timeline only</w:t>
            </w:r>
          </w:p>
        </w:tc>
      </w:tr>
      <w:tr w:rsidR="000F0D23" w14:paraId="5A53F016" w14:textId="77777777" w:rsidTr="000F0D23">
        <w:tc>
          <w:tcPr>
            <w:tcW w:w="2254" w:type="dxa"/>
          </w:tcPr>
          <w:p w14:paraId="5CA2134E" w14:textId="4F94C335" w:rsidR="000F0D23" w:rsidRDefault="000F0D23" w:rsidP="000F0D23">
            <w:r>
              <w:t>Email D</w:t>
            </w:r>
          </w:p>
        </w:tc>
        <w:tc>
          <w:tcPr>
            <w:tcW w:w="2254" w:type="dxa"/>
          </w:tcPr>
          <w:p w14:paraId="50CB73F2" w14:textId="512CC0ED" w:rsidR="000F0D23" w:rsidRDefault="000F0D23" w:rsidP="000F0D23">
            <w:r>
              <w:t>Recipient A</w:t>
            </w:r>
          </w:p>
        </w:tc>
        <w:tc>
          <w:tcPr>
            <w:tcW w:w="2254" w:type="dxa"/>
          </w:tcPr>
          <w:p w14:paraId="282BF83C" w14:textId="059577EB" w:rsidR="000F0D23" w:rsidRDefault="000F0D23" w:rsidP="000F0D23">
            <w:r>
              <w:t>S2D &amp; Recipient B &amp; C</w:t>
            </w:r>
          </w:p>
        </w:tc>
        <w:tc>
          <w:tcPr>
            <w:tcW w:w="2254" w:type="dxa"/>
          </w:tcPr>
          <w:p w14:paraId="39DEF029" w14:textId="77777777" w:rsidR="000F0D23" w:rsidRDefault="000F0D23" w:rsidP="000F0D23"/>
        </w:tc>
        <w:tc>
          <w:tcPr>
            <w:tcW w:w="5296" w:type="dxa"/>
          </w:tcPr>
          <w:p w14:paraId="38B030FB" w14:textId="1CDD03A0" w:rsidR="000F0D23" w:rsidRDefault="000F0D23" w:rsidP="000F0D23">
            <w:r>
              <w:t>Will be received on Recipient A’s Timeline only</w:t>
            </w:r>
          </w:p>
        </w:tc>
      </w:tr>
      <w:tr w:rsidR="000F0D23" w14:paraId="399115B7" w14:textId="77777777" w:rsidTr="000F0D23">
        <w:tc>
          <w:tcPr>
            <w:tcW w:w="2254" w:type="dxa"/>
          </w:tcPr>
          <w:p w14:paraId="3C787CEF" w14:textId="531A14AF" w:rsidR="000F0D23" w:rsidRDefault="000F0D23" w:rsidP="000F0D23">
            <w:r>
              <w:t>Email E</w:t>
            </w:r>
          </w:p>
        </w:tc>
        <w:tc>
          <w:tcPr>
            <w:tcW w:w="2254" w:type="dxa"/>
          </w:tcPr>
          <w:p w14:paraId="755D9E62" w14:textId="5FB08DF3" w:rsidR="000F0D23" w:rsidRDefault="000F0D23" w:rsidP="000F0D23">
            <w:r>
              <w:t>Recipient A</w:t>
            </w:r>
          </w:p>
        </w:tc>
        <w:tc>
          <w:tcPr>
            <w:tcW w:w="2254" w:type="dxa"/>
          </w:tcPr>
          <w:p w14:paraId="23921355" w14:textId="77777777" w:rsidR="000F0D23" w:rsidRDefault="000F0D23" w:rsidP="000F0D23"/>
        </w:tc>
        <w:tc>
          <w:tcPr>
            <w:tcW w:w="2254" w:type="dxa"/>
          </w:tcPr>
          <w:p w14:paraId="35FC75ED" w14:textId="05F44A15" w:rsidR="000F0D23" w:rsidRDefault="000F0D23" w:rsidP="000F0D23">
            <w:r>
              <w:t>S2D &amp; Recipient B &amp; C</w:t>
            </w:r>
          </w:p>
        </w:tc>
        <w:tc>
          <w:tcPr>
            <w:tcW w:w="5296" w:type="dxa"/>
          </w:tcPr>
          <w:p w14:paraId="3144DAF7" w14:textId="78CB30C3" w:rsidR="000F0D23" w:rsidRDefault="00AA3A65" w:rsidP="000F0D23">
            <w:r>
              <w:t>Will be received on Recipient A’s Timeline only</w:t>
            </w:r>
          </w:p>
        </w:tc>
      </w:tr>
      <w:tr w:rsidR="004054A2" w14:paraId="092A58F1" w14:textId="77777777" w:rsidTr="0056350E">
        <w:tc>
          <w:tcPr>
            <w:tcW w:w="14312" w:type="dxa"/>
            <w:gridSpan w:val="5"/>
          </w:tcPr>
          <w:p w14:paraId="1692649B" w14:textId="77777777" w:rsidR="004054A2" w:rsidRDefault="004054A2" w:rsidP="004054A2"/>
        </w:tc>
      </w:tr>
      <w:tr w:rsidR="004054A2" w14:paraId="26917481" w14:textId="77777777" w:rsidTr="000F0D23">
        <w:tc>
          <w:tcPr>
            <w:tcW w:w="2254" w:type="dxa"/>
          </w:tcPr>
          <w:p w14:paraId="63E62940" w14:textId="6A1328B4" w:rsidR="004054A2" w:rsidRDefault="004054A2" w:rsidP="004054A2">
            <w:r>
              <w:t xml:space="preserve">Email </w:t>
            </w:r>
            <w:r>
              <w:t>F</w:t>
            </w:r>
          </w:p>
        </w:tc>
        <w:tc>
          <w:tcPr>
            <w:tcW w:w="2254" w:type="dxa"/>
          </w:tcPr>
          <w:p w14:paraId="0FC974F6" w14:textId="300D7B62" w:rsidR="004054A2" w:rsidRDefault="004054A2" w:rsidP="004054A2">
            <w:r>
              <w:t>Recipient A &amp; B</w:t>
            </w:r>
          </w:p>
        </w:tc>
        <w:tc>
          <w:tcPr>
            <w:tcW w:w="2254" w:type="dxa"/>
          </w:tcPr>
          <w:p w14:paraId="3E98CCBF" w14:textId="10433D17" w:rsidR="004054A2" w:rsidRDefault="004054A2" w:rsidP="004054A2">
            <w:r>
              <w:t>Recipient C</w:t>
            </w:r>
          </w:p>
        </w:tc>
        <w:tc>
          <w:tcPr>
            <w:tcW w:w="2254" w:type="dxa"/>
          </w:tcPr>
          <w:p w14:paraId="06F38AE4" w14:textId="7E8B50B3" w:rsidR="004054A2" w:rsidRDefault="004054A2" w:rsidP="004054A2">
            <w:r>
              <w:t>S2D</w:t>
            </w:r>
          </w:p>
        </w:tc>
        <w:tc>
          <w:tcPr>
            <w:tcW w:w="5296" w:type="dxa"/>
          </w:tcPr>
          <w:p w14:paraId="4823F597" w14:textId="41A3EFD1" w:rsidR="004054A2" w:rsidRPr="004054A2" w:rsidRDefault="004054A2" w:rsidP="004054A2">
            <w:r w:rsidRPr="004054A2">
              <w:t>Will be received on Recipient A and B’s Timeline</w:t>
            </w:r>
          </w:p>
        </w:tc>
      </w:tr>
      <w:tr w:rsidR="004054A2" w14:paraId="5B556975" w14:textId="77777777" w:rsidTr="000F0D23">
        <w:tc>
          <w:tcPr>
            <w:tcW w:w="2254" w:type="dxa"/>
          </w:tcPr>
          <w:p w14:paraId="2CD8C5FD" w14:textId="2C2621EB" w:rsidR="004054A2" w:rsidRDefault="004054A2" w:rsidP="004054A2">
            <w:r>
              <w:t>Email G</w:t>
            </w:r>
          </w:p>
        </w:tc>
        <w:tc>
          <w:tcPr>
            <w:tcW w:w="2254" w:type="dxa"/>
          </w:tcPr>
          <w:p w14:paraId="1330482A" w14:textId="77777777" w:rsidR="004054A2" w:rsidRDefault="004054A2" w:rsidP="004054A2">
            <w:r>
              <w:t>Recipient A &amp; B</w:t>
            </w:r>
          </w:p>
        </w:tc>
        <w:tc>
          <w:tcPr>
            <w:tcW w:w="2254" w:type="dxa"/>
          </w:tcPr>
          <w:p w14:paraId="3E4D3126" w14:textId="51D281A6" w:rsidR="004054A2" w:rsidRDefault="004054A2" w:rsidP="004054A2">
            <w:r>
              <w:t>S2D</w:t>
            </w:r>
          </w:p>
        </w:tc>
        <w:tc>
          <w:tcPr>
            <w:tcW w:w="2254" w:type="dxa"/>
          </w:tcPr>
          <w:p w14:paraId="326359FE" w14:textId="4E911DA3" w:rsidR="004054A2" w:rsidRDefault="004054A2" w:rsidP="004054A2">
            <w:r>
              <w:t>Recipient C</w:t>
            </w:r>
          </w:p>
        </w:tc>
        <w:tc>
          <w:tcPr>
            <w:tcW w:w="5296" w:type="dxa"/>
          </w:tcPr>
          <w:p w14:paraId="2880414A" w14:textId="3472BB4C" w:rsidR="004054A2" w:rsidRPr="004054A2" w:rsidRDefault="004054A2" w:rsidP="004054A2">
            <w:r w:rsidRPr="004054A2">
              <w:t>Will be received on Recipient A and B’s Timeline</w:t>
            </w:r>
          </w:p>
        </w:tc>
      </w:tr>
      <w:tr w:rsidR="004054A2" w14:paraId="4386575E" w14:textId="77777777" w:rsidTr="000F0D23">
        <w:tc>
          <w:tcPr>
            <w:tcW w:w="2254" w:type="dxa"/>
          </w:tcPr>
          <w:p w14:paraId="6C7B29F1" w14:textId="0D414096" w:rsidR="004054A2" w:rsidRDefault="004054A2" w:rsidP="004054A2">
            <w:r>
              <w:t>Email H</w:t>
            </w:r>
          </w:p>
        </w:tc>
        <w:tc>
          <w:tcPr>
            <w:tcW w:w="2254" w:type="dxa"/>
          </w:tcPr>
          <w:p w14:paraId="4C04E7EE" w14:textId="6EDBE3EB" w:rsidR="004054A2" w:rsidRDefault="004054A2" w:rsidP="004054A2">
            <w:r>
              <w:t>Recipient A &amp; B</w:t>
            </w:r>
          </w:p>
        </w:tc>
        <w:tc>
          <w:tcPr>
            <w:tcW w:w="2254" w:type="dxa"/>
          </w:tcPr>
          <w:p w14:paraId="73426628" w14:textId="45EE302E" w:rsidR="004054A2" w:rsidRDefault="004054A2" w:rsidP="004054A2">
            <w:r>
              <w:t>S2D &amp; Recipient C</w:t>
            </w:r>
          </w:p>
        </w:tc>
        <w:tc>
          <w:tcPr>
            <w:tcW w:w="2254" w:type="dxa"/>
          </w:tcPr>
          <w:p w14:paraId="5555FE6C" w14:textId="77777777" w:rsidR="004054A2" w:rsidRDefault="004054A2" w:rsidP="004054A2"/>
        </w:tc>
        <w:tc>
          <w:tcPr>
            <w:tcW w:w="5296" w:type="dxa"/>
          </w:tcPr>
          <w:p w14:paraId="5F0E52AB" w14:textId="59F93CA7" w:rsidR="004054A2" w:rsidRPr="004054A2" w:rsidRDefault="004054A2" w:rsidP="004054A2">
            <w:r w:rsidRPr="004054A2">
              <w:t>Will be received on Recipient A and B’s Timeline</w:t>
            </w:r>
          </w:p>
        </w:tc>
      </w:tr>
      <w:tr w:rsidR="004054A2" w14:paraId="184DFB33" w14:textId="77777777" w:rsidTr="000F0D23">
        <w:tc>
          <w:tcPr>
            <w:tcW w:w="2254" w:type="dxa"/>
          </w:tcPr>
          <w:p w14:paraId="38A430DF" w14:textId="047E90A2" w:rsidR="004054A2" w:rsidRDefault="004054A2" w:rsidP="004054A2">
            <w:r>
              <w:t>Email I</w:t>
            </w:r>
          </w:p>
        </w:tc>
        <w:tc>
          <w:tcPr>
            <w:tcW w:w="2254" w:type="dxa"/>
          </w:tcPr>
          <w:p w14:paraId="0DF3A68B" w14:textId="20D4FAAA" w:rsidR="004054A2" w:rsidRDefault="004054A2" w:rsidP="004054A2">
            <w:r>
              <w:t>Recipient A &amp; B</w:t>
            </w:r>
          </w:p>
        </w:tc>
        <w:tc>
          <w:tcPr>
            <w:tcW w:w="2254" w:type="dxa"/>
          </w:tcPr>
          <w:p w14:paraId="5748D991" w14:textId="77777777" w:rsidR="004054A2" w:rsidRDefault="004054A2" w:rsidP="004054A2"/>
        </w:tc>
        <w:tc>
          <w:tcPr>
            <w:tcW w:w="2254" w:type="dxa"/>
          </w:tcPr>
          <w:p w14:paraId="20CF7CEC" w14:textId="0A0B44FB" w:rsidR="004054A2" w:rsidRDefault="004054A2" w:rsidP="004054A2">
            <w:r>
              <w:t>S2D &amp; Recipient C</w:t>
            </w:r>
          </w:p>
        </w:tc>
        <w:tc>
          <w:tcPr>
            <w:tcW w:w="5296" w:type="dxa"/>
          </w:tcPr>
          <w:p w14:paraId="52F83D21" w14:textId="4998B3B3" w:rsidR="004054A2" w:rsidRPr="004054A2" w:rsidRDefault="004054A2" w:rsidP="004054A2">
            <w:r w:rsidRPr="004054A2">
              <w:t>Will be received on Recipient A and B’s Timeline</w:t>
            </w:r>
          </w:p>
        </w:tc>
      </w:tr>
      <w:tr w:rsidR="004054A2" w14:paraId="42063A9E" w14:textId="77777777" w:rsidTr="000F0D23">
        <w:tc>
          <w:tcPr>
            <w:tcW w:w="2254" w:type="dxa"/>
          </w:tcPr>
          <w:p w14:paraId="08FCD6CF" w14:textId="59BE27EE" w:rsidR="004054A2" w:rsidRDefault="004054A2" w:rsidP="004054A2">
            <w:r>
              <w:t xml:space="preserve">Email </w:t>
            </w:r>
            <w:r>
              <w:t>J</w:t>
            </w:r>
          </w:p>
        </w:tc>
        <w:tc>
          <w:tcPr>
            <w:tcW w:w="2254" w:type="dxa"/>
          </w:tcPr>
          <w:p w14:paraId="66C97600" w14:textId="01D50DBE" w:rsidR="004054A2" w:rsidRDefault="004054A2" w:rsidP="004054A2">
            <w:r>
              <w:t>S2D</w:t>
            </w:r>
          </w:p>
        </w:tc>
        <w:tc>
          <w:tcPr>
            <w:tcW w:w="2254" w:type="dxa"/>
          </w:tcPr>
          <w:p w14:paraId="59C0BDAF" w14:textId="657CE57F" w:rsidR="004054A2" w:rsidRDefault="004054A2" w:rsidP="004054A2">
            <w:r>
              <w:t>Recipient A &amp; B</w:t>
            </w:r>
          </w:p>
        </w:tc>
        <w:tc>
          <w:tcPr>
            <w:tcW w:w="2254" w:type="dxa"/>
          </w:tcPr>
          <w:p w14:paraId="5239BAB0" w14:textId="037D312E" w:rsidR="004054A2" w:rsidRDefault="004054A2" w:rsidP="004054A2">
            <w:r>
              <w:t>Recipient C</w:t>
            </w:r>
          </w:p>
        </w:tc>
        <w:tc>
          <w:tcPr>
            <w:tcW w:w="5296" w:type="dxa"/>
          </w:tcPr>
          <w:p w14:paraId="0BBBE328" w14:textId="74D45560" w:rsidR="004054A2" w:rsidRPr="004054A2" w:rsidRDefault="004054A2" w:rsidP="004054A2">
            <w:r w:rsidRPr="004054A2">
              <w:t>Will be received on Recipient A and B’s Timeline</w:t>
            </w:r>
            <w:r w:rsidRPr="004054A2">
              <w:rPr>
                <w:b/>
                <w:bCs/>
              </w:rPr>
              <w:t xml:space="preserve"> </w:t>
            </w:r>
          </w:p>
        </w:tc>
      </w:tr>
      <w:tr w:rsidR="004054A2" w14:paraId="4B4DA14F" w14:textId="77777777" w:rsidTr="000F0D23">
        <w:tc>
          <w:tcPr>
            <w:tcW w:w="2254" w:type="dxa"/>
          </w:tcPr>
          <w:p w14:paraId="08A3EA69" w14:textId="2567409B" w:rsidR="004054A2" w:rsidRDefault="004054A2" w:rsidP="004054A2">
            <w:r>
              <w:t xml:space="preserve">Email </w:t>
            </w:r>
            <w:r>
              <w:t>K</w:t>
            </w:r>
            <w:bookmarkStart w:id="0" w:name="_GoBack"/>
            <w:bookmarkEnd w:id="0"/>
          </w:p>
        </w:tc>
        <w:tc>
          <w:tcPr>
            <w:tcW w:w="2254" w:type="dxa"/>
          </w:tcPr>
          <w:p w14:paraId="13647A51" w14:textId="0EA876F8" w:rsidR="004054A2" w:rsidRDefault="004054A2" w:rsidP="004054A2">
            <w:r>
              <w:t>S2D &amp; Recipient A&amp;B</w:t>
            </w:r>
          </w:p>
        </w:tc>
        <w:tc>
          <w:tcPr>
            <w:tcW w:w="2254" w:type="dxa"/>
          </w:tcPr>
          <w:p w14:paraId="10B5236F" w14:textId="77777777" w:rsidR="004054A2" w:rsidRDefault="004054A2" w:rsidP="004054A2"/>
        </w:tc>
        <w:tc>
          <w:tcPr>
            <w:tcW w:w="2254" w:type="dxa"/>
          </w:tcPr>
          <w:p w14:paraId="101D2109" w14:textId="6FE8CCA7" w:rsidR="004054A2" w:rsidRDefault="004054A2" w:rsidP="004054A2">
            <w:r>
              <w:t>Recipient C</w:t>
            </w:r>
          </w:p>
        </w:tc>
        <w:tc>
          <w:tcPr>
            <w:tcW w:w="5296" w:type="dxa"/>
          </w:tcPr>
          <w:p w14:paraId="4889033A" w14:textId="51000439" w:rsidR="004054A2" w:rsidRPr="004054A2" w:rsidRDefault="004054A2" w:rsidP="004054A2">
            <w:r w:rsidRPr="00AA3A65">
              <w:t>Will be received on Recipient A and B’s Timeline</w:t>
            </w:r>
          </w:p>
        </w:tc>
      </w:tr>
      <w:tr w:rsidR="004054A2" w14:paraId="2D6E914F" w14:textId="77777777" w:rsidTr="00D97278">
        <w:tc>
          <w:tcPr>
            <w:tcW w:w="14312" w:type="dxa"/>
            <w:gridSpan w:val="5"/>
          </w:tcPr>
          <w:p w14:paraId="269496EC" w14:textId="77777777" w:rsidR="004054A2" w:rsidRPr="004054A2" w:rsidRDefault="004054A2" w:rsidP="004054A2"/>
        </w:tc>
      </w:tr>
      <w:tr w:rsidR="004054A2" w14:paraId="783B9E19" w14:textId="77777777" w:rsidTr="000F0D23">
        <w:tc>
          <w:tcPr>
            <w:tcW w:w="2254" w:type="dxa"/>
          </w:tcPr>
          <w:p w14:paraId="5C52542F" w14:textId="73AFB6CD" w:rsidR="004054A2" w:rsidRDefault="004054A2" w:rsidP="004054A2">
            <w:r>
              <w:t>Email L</w:t>
            </w:r>
          </w:p>
        </w:tc>
        <w:tc>
          <w:tcPr>
            <w:tcW w:w="2254" w:type="dxa"/>
          </w:tcPr>
          <w:p w14:paraId="5D746F48" w14:textId="576BDBD3" w:rsidR="004054A2" w:rsidRDefault="004054A2" w:rsidP="004054A2">
            <w:r>
              <w:t>Recipient A, B &amp; C</w:t>
            </w:r>
          </w:p>
        </w:tc>
        <w:tc>
          <w:tcPr>
            <w:tcW w:w="2254" w:type="dxa"/>
          </w:tcPr>
          <w:p w14:paraId="56DDFFB0" w14:textId="55E974CD" w:rsidR="004054A2" w:rsidRDefault="004054A2" w:rsidP="004054A2">
            <w:r>
              <w:t>S2D</w:t>
            </w:r>
          </w:p>
        </w:tc>
        <w:tc>
          <w:tcPr>
            <w:tcW w:w="2254" w:type="dxa"/>
          </w:tcPr>
          <w:p w14:paraId="1DA6D74F" w14:textId="77777777" w:rsidR="004054A2" w:rsidRDefault="004054A2" w:rsidP="004054A2"/>
        </w:tc>
        <w:tc>
          <w:tcPr>
            <w:tcW w:w="5296" w:type="dxa"/>
          </w:tcPr>
          <w:p w14:paraId="249EB968" w14:textId="0EA2ECFB" w:rsidR="004054A2" w:rsidRPr="004054A2" w:rsidRDefault="004054A2" w:rsidP="004054A2">
            <w:r w:rsidRPr="004054A2">
              <w:t>Will be received on Recipient A, B &amp; C’s Timeline</w:t>
            </w:r>
          </w:p>
        </w:tc>
      </w:tr>
      <w:tr w:rsidR="004054A2" w14:paraId="7824E533" w14:textId="77777777" w:rsidTr="000F0D23">
        <w:tc>
          <w:tcPr>
            <w:tcW w:w="2254" w:type="dxa"/>
          </w:tcPr>
          <w:p w14:paraId="4C95D5B4" w14:textId="631B7706" w:rsidR="004054A2" w:rsidRDefault="004054A2" w:rsidP="004054A2">
            <w:r>
              <w:t>Email M</w:t>
            </w:r>
          </w:p>
        </w:tc>
        <w:tc>
          <w:tcPr>
            <w:tcW w:w="2254" w:type="dxa"/>
          </w:tcPr>
          <w:p w14:paraId="2B343E0C" w14:textId="6AF8036B" w:rsidR="004054A2" w:rsidRDefault="004054A2" w:rsidP="004054A2">
            <w:r>
              <w:t>Recipient A, B &amp; C</w:t>
            </w:r>
          </w:p>
        </w:tc>
        <w:tc>
          <w:tcPr>
            <w:tcW w:w="2254" w:type="dxa"/>
          </w:tcPr>
          <w:p w14:paraId="0E3D1C2B" w14:textId="77777777" w:rsidR="004054A2" w:rsidRDefault="004054A2" w:rsidP="004054A2"/>
        </w:tc>
        <w:tc>
          <w:tcPr>
            <w:tcW w:w="2254" w:type="dxa"/>
          </w:tcPr>
          <w:p w14:paraId="596E4DE0" w14:textId="7832D10F" w:rsidR="004054A2" w:rsidRDefault="004054A2" w:rsidP="004054A2">
            <w:r>
              <w:t>S2D</w:t>
            </w:r>
          </w:p>
        </w:tc>
        <w:tc>
          <w:tcPr>
            <w:tcW w:w="5296" w:type="dxa"/>
          </w:tcPr>
          <w:p w14:paraId="77AE6350" w14:textId="6F5A2158" w:rsidR="004054A2" w:rsidRPr="004054A2" w:rsidRDefault="004054A2" w:rsidP="004054A2">
            <w:r w:rsidRPr="004054A2">
              <w:t>Will be received on Recipient A, B &amp; C’s Timeline</w:t>
            </w:r>
          </w:p>
        </w:tc>
      </w:tr>
      <w:tr w:rsidR="004054A2" w14:paraId="093A9310" w14:textId="77777777" w:rsidTr="000F0D23">
        <w:tc>
          <w:tcPr>
            <w:tcW w:w="2254" w:type="dxa"/>
          </w:tcPr>
          <w:p w14:paraId="592ED8AB" w14:textId="5CA3E1B5" w:rsidR="004054A2" w:rsidRDefault="004054A2" w:rsidP="004054A2">
            <w:r>
              <w:t>Email N</w:t>
            </w:r>
          </w:p>
        </w:tc>
        <w:tc>
          <w:tcPr>
            <w:tcW w:w="2254" w:type="dxa"/>
          </w:tcPr>
          <w:p w14:paraId="753B06CA" w14:textId="77777777" w:rsidR="004054A2" w:rsidRDefault="004054A2" w:rsidP="004054A2">
            <w:r>
              <w:t>S2D</w:t>
            </w:r>
          </w:p>
        </w:tc>
        <w:tc>
          <w:tcPr>
            <w:tcW w:w="2254" w:type="dxa"/>
          </w:tcPr>
          <w:p w14:paraId="74805815" w14:textId="09BB0C25" w:rsidR="004054A2" w:rsidRDefault="004054A2" w:rsidP="004054A2">
            <w:r>
              <w:t>Recipient A, B &amp; C</w:t>
            </w:r>
          </w:p>
        </w:tc>
        <w:tc>
          <w:tcPr>
            <w:tcW w:w="2254" w:type="dxa"/>
          </w:tcPr>
          <w:p w14:paraId="7AC022A0" w14:textId="77777777" w:rsidR="004054A2" w:rsidRDefault="004054A2" w:rsidP="004054A2"/>
        </w:tc>
        <w:tc>
          <w:tcPr>
            <w:tcW w:w="5296" w:type="dxa"/>
          </w:tcPr>
          <w:p w14:paraId="37FD3DDA" w14:textId="5BE4AFDB" w:rsidR="004054A2" w:rsidRPr="004054A2" w:rsidRDefault="004054A2" w:rsidP="004054A2">
            <w:r w:rsidRPr="004054A2">
              <w:t>Will be received on Recipient A, B &amp; C’s Timeline</w:t>
            </w:r>
          </w:p>
        </w:tc>
      </w:tr>
      <w:tr w:rsidR="004054A2" w14:paraId="74FC7773" w14:textId="77777777" w:rsidTr="000F0D23">
        <w:tc>
          <w:tcPr>
            <w:tcW w:w="2254" w:type="dxa"/>
          </w:tcPr>
          <w:p w14:paraId="1EEA0ED4" w14:textId="02D49AF6" w:rsidR="004054A2" w:rsidRDefault="004054A2" w:rsidP="004054A2">
            <w:r>
              <w:t>Email O</w:t>
            </w:r>
          </w:p>
        </w:tc>
        <w:tc>
          <w:tcPr>
            <w:tcW w:w="2254" w:type="dxa"/>
          </w:tcPr>
          <w:p w14:paraId="1447A8DE" w14:textId="77777777" w:rsidR="004054A2" w:rsidRDefault="004054A2" w:rsidP="004054A2">
            <w:r>
              <w:t>S2D &amp; Recipient A&amp;B</w:t>
            </w:r>
          </w:p>
        </w:tc>
        <w:tc>
          <w:tcPr>
            <w:tcW w:w="2254" w:type="dxa"/>
          </w:tcPr>
          <w:p w14:paraId="1C261BED" w14:textId="475C498C" w:rsidR="004054A2" w:rsidRDefault="004054A2" w:rsidP="004054A2">
            <w:r>
              <w:t>Recipient C</w:t>
            </w:r>
          </w:p>
        </w:tc>
        <w:tc>
          <w:tcPr>
            <w:tcW w:w="2254" w:type="dxa"/>
          </w:tcPr>
          <w:p w14:paraId="7D0A0D50" w14:textId="77777777" w:rsidR="004054A2" w:rsidRDefault="004054A2" w:rsidP="004054A2"/>
        </w:tc>
        <w:tc>
          <w:tcPr>
            <w:tcW w:w="5296" w:type="dxa"/>
          </w:tcPr>
          <w:p w14:paraId="05ADBB70" w14:textId="27C71CAA" w:rsidR="004054A2" w:rsidRPr="004054A2" w:rsidRDefault="004054A2" w:rsidP="004054A2">
            <w:r w:rsidRPr="004054A2">
              <w:t>Will be received on Recipient A, B &amp; C’s Timeline</w:t>
            </w:r>
          </w:p>
        </w:tc>
      </w:tr>
    </w:tbl>
    <w:p w14:paraId="035D2F20" w14:textId="77777777" w:rsidR="00602006" w:rsidRDefault="00602006"/>
    <w:p w14:paraId="31337095" w14:textId="5E0F55E4" w:rsidR="000500B6" w:rsidRDefault="00C2408F">
      <w:r>
        <w:t>*If the recipient’s email address is not matched to a constituent in Donorfy it will be located in your Items that needs to be reviewed tab in Send to Donorfy</w:t>
      </w:r>
    </w:p>
    <w:p w14:paraId="0CDDC850" w14:textId="77777777" w:rsidR="00602006" w:rsidRDefault="00602006"/>
    <w:sectPr w:rsidR="00602006" w:rsidSect="00833C3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BB6253"/>
    <w:multiLevelType w:val="hybridMultilevel"/>
    <w:tmpl w:val="443AC382"/>
    <w:lvl w:ilvl="0" w:tplc="34E8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zNDMwMza1MLIwtTBQ0lEKTi0uzszPAykwqQUAKOob6iwAAAA="/>
  </w:docVars>
  <w:rsids>
    <w:rsidRoot w:val="0044206B"/>
    <w:rsid w:val="000500B6"/>
    <w:rsid w:val="000E6287"/>
    <w:rsid w:val="000F0D23"/>
    <w:rsid w:val="000F6AE0"/>
    <w:rsid w:val="001138C3"/>
    <w:rsid w:val="001355F9"/>
    <w:rsid w:val="00324FF0"/>
    <w:rsid w:val="004054A2"/>
    <w:rsid w:val="0044206B"/>
    <w:rsid w:val="004A4CFE"/>
    <w:rsid w:val="00602006"/>
    <w:rsid w:val="006D377C"/>
    <w:rsid w:val="00704B6E"/>
    <w:rsid w:val="00794BFA"/>
    <w:rsid w:val="00833C30"/>
    <w:rsid w:val="008B3732"/>
    <w:rsid w:val="009F67FD"/>
    <w:rsid w:val="00AA3A65"/>
    <w:rsid w:val="00AD7E0D"/>
    <w:rsid w:val="00B225AB"/>
    <w:rsid w:val="00C2408F"/>
    <w:rsid w:val="00C526BC"/>
    <w:rsid w:val="00DA641E"/>
    <w:rsid w:val="00E41CF1"/>
    <w:rsid w:val="00ED7704"/>
    <w:rsid w:val="00FB4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E20F9"/>
  <w15:chartTrackingRefBased/>
  <w15:docId w15:val="{B5B33CC3-8561-4139-9ED6-43EF1AFF9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20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67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33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 Bell</dc:creator>
  <cp:keywords/>
  <dc:description/>
  <cp:lastModifiedBy>Graham Bell</cp:lastModifiedBy>
  <cp:revision>3</cp:revision>
  <dcterms:created xsi:type="dcterms:W3CDTF">2019-07-02T11:24:00Z</dcterms:created>
  <dcterms:modified xsi:type="dcterms:W3CDTF">2019-07-02T11:47:00Z</dcterms:modified>
</cp:coreProperties>
</file>